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191B6" w14:textId="4AE6FEEE" w:rsidR="00BE5DC3" w:rsidRPr="00D82122" w:rsidRDefault="00F4578F" w:rsidP="00BE5DC3">
      <w:pPr>
        <w:rPr>
          <w:rFonts w:ascii="Century" w:eastAsia="ＭＳ Ｐゴシック" w:hAnsi="Century" w:cs="Arial"/>
        </w:rPr>
      </w:pPr>
      <w:r w:rsidRPr="00D82122">
        <w:rPr>
          <w:rFonts w:ascii="Century" w:eastAsia="ＭＳ Ｐゴシック" w:hAnsi="Century" w:cs="Arial"/>
        </w:rPr>
        <w:t>(Form 3)</w:t>
      </w:r>
    </w:p>
    <w:p w14:paraId="264FF98A" w14:textId="47FEC9B4" w:rsidR="00BE5DC3" w:rsidRPr="00DE63B3" w:rsidRDefault="00F4578F" w:rsidP="00BE5DC3">
      <w:pPr>
        <w:jc w:val="center"/>
        <w:rPr>
          <w:rFonts w:ascii="Century" w:eastAsia="ＭＳ Ｐゴシック" w:hAnsi="Century" w:cs="Arial"/>
          <w:sz w:val="24"/>
          <w:szCs w:val="24"/>
        </w:rPr>
      </w:pPr>
      <w:r w:rsidRPr="00D82122">
        <w:rPr>
          <w:rFonts w:ascii="Century" w:hAnsi="Century" w:cs="Arial"/>
          <w:kern w:val="0"/>
          <w:sz w:val="24"/>
        </w:rPr>
        <w:t xml:space="preserve">Nagoya University Young Leaders Cultivation Program for Academic </w:t>
      </w:r>
      <w:r w:rsidRPr="00DE63B3">
        <w:rPr>
          <w:rFonts w:ascii="Century" w:hAnsi="Century" w:cs="Arial"/>
          <w:kern w:val="0"/>
          <w:sz w:val="24"/>
        </w:rPr>
        <w:t>Year 202</w:t>
      </w:r>
      <w:r w:rsidR="00844EE7">
        <w:rPr>
          <w:rFonts w:ascii="Century" w:hAnsi="Century" w:cs="Arial" w:hint="eastAsia"/>
          <w:kern w:val="0"/>
          <w:sz w:val="24"/>
        </w:rPr>
        <w:t>7</w:t>
      </w:r>
    </w:p>
    <w:p w14:paraId="6524F7E0" w14:textId="54849666" w:rsidR="00BE5DC3" w:rsidRPr="00DE63B3" w:rsidRDefault="00175046" w:rsidP="00BE5DC3">
      <w:pPr>
        <w:jc w:val="center"/>
        <w:rPr>
          <w:rFonts w:ascii="Century" w:eastAsia="ＭＳ Ｐゴシック" w:hAnsi="Century" w:cs="Arial"/>
          <w:sz w:val="24"/>
          <w:szCs w:val="24"/>
        </w:rPr>
      </w:pPr>
      <w:r w:rsidRPr="00DE63B3">
        <w:rPr>
          <w:rFonts w:ascii="Century" w:eastAsia="ＭＳ Ｐゴシック" w:hAnsi="Century" w:cs="Arial"/>
          <w:noProof/>
          <w:color w:val="000000"/>
          <w:sz w:val="24"/>
          <w:szCs w:val="24"/>
        </w:rPr>
        <w:t xml:space="preserve">------- </w:t>
      </w:r>
      <w:r w:rsidR="00F4578F" w:rsidRPr="00DE63B3">
        <w:rPr>
          <w:rFonts w:ascii="Century" w:hAnsi="Century" w:cs="Arial"/>
          <w:kern w:val="0"/>
          <w:sz w:val="24"/>
        </w:rPr>
        <w:t>YLC (Young Leaders Cultivation)</w:t>
      </w:r>
      <w:r w:rsidRPr="00DE63B3">
        <w:rPr>
          <w:rFonts w:ascii="Century" w:eastAsia="ＭＳ Ｐゴシック" w:hAnsi="Century" w:cs="Arial"/>
          <w:sz w:val="24"/>
          <w:szCs w:val="24"/>
        </w:rPr>
        <w:t xml:space="preserve"> </w:t>
      </w:r>
      <w:r w:rsidRPr="00DE63B3">
        <w:rPr>
          <w:rFonts w:ascii="Century" w:eastAsia="ＭＳ Ｐゴシック" w:hAnsi="Century" w:cs="Arial"/>
          <w:noProof/>
          <w:color w:val="000000"/>
          <w:sz w:val="24"/>
          <w:szCs w:val="24"/>
        </w:rPr>
        <w:t>-------</w:t>
      </w:r>
    </w:p>
    <w:p w14:paraId="564636EC" w14:textId="1F4D24D1" w:rsidR="00BE5DC3" w:rsidRPr="00DE63B3" w:rsidRDefault="00642E89" w:rsidP="00BE5DC3">
      <w:pPr>
        <w:jc w:val="center"/>
        <w:rPr>
          <w:rFonts w:ascii="Century" w:eastAsia="ＭＳ Ｐゴシック" w:hAnsi="Century" w:cs="Arial"/>
          <w:b/>
          <w:bCs/>
          <w:sz w:val="28"/>
          <w:szCs w:val="28"/>
        </w:rPr>
      </w:pPr>
      <w:r w:rsidRPr="00DE63B3">
        <w:rPr>
          <w:rFonts w:ascii="Century" w:hAnsi="Century" w:cs="Arial"/>
          <w:b/>
          <w:kern w:val="0"/>
          <w:sz w:val="28"/>
        </w:rPr>
        <w:t>Letter of Acceptance from the Host Faculty Member</w:t>
      </w:r>
    </w:p>
    <w:p w14:paraId="3635A069" w14:textId="30B8FA4C" w:rsidR="002669B0" w:rsidRPr="00DE63B3" w:rsidRDefault="002669B0" w:rsidP="00BE5DC3">
      <w:pPr>
        <w:jc w:val="left"/>
        <w:rPr>
          <w:rFonts w:ascii="Century" w:eastAsia="ＭＳ Ｐゴシック" w:hAnsi="Century" w:cs="Arial"/>
          <w:sz w:val="24"/>
          <w:szCs w:val="24"/>
        </w:rPr>
      </w:pPr>
    </w:p>
    <w:p w14:paraId="4366F73F" w14:textId="77777777" w:rsidR="00E36B78" w:rsidRPr="00DE63B3" w:rsidRDefault="00E36B78" w:rsidP="00BE5DC3">
      <w:pPr>
        <w:jc w:val="left"/>
        <w:rPr>
          <w:rFonts w:ascii="Century" w:eastAsia="ＭＳ Ｐゴシック" w:hAnsi="Century" w:cs="Arial"/>
          <w:sz w:val="24"/>
          <w:szCs w:val="24"/>
        </w:rPr>
      </w:pPr>
    </w:p>
    <w:tbl>
      <w:tblPr>
        <w:tblStyle w:val="a3"/>
        <w:tblW w:w="0" w:type="auto"/>
        <w:tblInd w:w="24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9"/>
        <w:gridCol w:w="2715"/>
      </w:tblGrid>
      <w:tr w:rsidR="00D7328B" w:rsidRPr="00DE63B3" w14:paraId="40EA5A9C" w14:textId="77777777" w:rsidTr="00D47BA8">
        <w:trPr>
          <w:trHeight w:val="479"/>
        </w:trPr>
        <w:tc>
          <w:tcPr>
            <w:tcW w:w="4219" w:type="dxa"/>
            <w:vAlign w:val="bottom"/>
          </w:tcPr>
          <w:p w14:paraId="790EC08F" w14:textId="53C642C7" w:rsidR="00D7328B" w:rsidRPr="00DE63B3" w:rsidRDefault="00642E89" w:rsidP="002D7DE1">
            <w:pPr>
              <w:jc w:val="right"/>
              <w:rPr>
                <w:rFonts w:ascii="Century" w:eastAsia="ＭＳ Ｐゴシック" w:hAnsi="Century" w:cs="Arial"/>
                <w:szCs w:val="21"/>
              </w:rPr>
            </w:pPr>
            <w:bookmarkStart w:id="0" w:name="_Hlk86323529"/>
            <w:r w:rsidRPr="00DE63B3">
              <w:rPr>
                <w:rFonts w:ascii="Century" w:hAnsi="Century" w:cs="Arial"/>
                <w:kern w:val="0"/>
                <w:sz w:val="20"/>
              </w:rPr>
              <w:t>Name of Host Department</w:t>
            </w:r>
            <w:r w:rsidRPr="00DE63B3" w:rsidDel="00C6795B">
              <w:rPr>
                <w:rFonts w:ascii="Century" w:hAnsi="Century" w:cs="Arial"/>
                <w:kern w:val="0"/>
                <w:sz w:val="20"/>
              </w:rPr>
              <w:t xml:space="preserve"> </w:t>
            </w:r>
          </w:p>
        </w:tc>
        <w:tc>
          <w:tcPr>
            <w:tcW w:w="2715" w:type="dxa"/>
            <w:tcBorders>
              <w:bottom w:val="single" w:sz="4" w:space="0" w:color="auto"/>
            </w:tcBorders>
            <w:vAlign w:val="bottom"/>
          </w:tcPr>
          <w:p w14:paraId="45FE1EA4" w14:textId="77777777" w:rsidR="00D7328B" w:rsidRPr="00DE63B3" w:rsidRDefault="00D7328B" w:rsidP="00BE5DC3">
            <w:pPr>
              <w:jc w:val="left"/>
              <w:rPr>
                <w:rFonts w:ascii="Century" w:eastAsia="ＭＳ Ｐゴシック" w:hAnsi="Century" w:cs="Arial"/>
                <w:szCs w:val="21"/>
              </w:rPr>
            </w:pPr>
          </w:p>
        </w:tc>
      </w:tr>
      <w:tr w:rsidR="00F4578F" w:rsidRPr="00DE63B3" w14:paraId="2DBB883B" w14:textId="77777777" w:rsidTr="00D47BA8">
        <w:trPr>
          <w:trHeight w:val="479"/>
        </w:trPr>
        <w:tc>
          <w:tcPr>
            <w:tcW w:w="4219" w:type="dxa"/>
            <w:vAlign w:val="bottom"/>
          </w:tcPr>
          <w:p w14:paraId="79A2F520" w14:textId="04ACC59F" w:rsidR="004F1146" w:rsidRPr="00DE63B3" w:rsidRDefault="00642E89" w:rsidP="004C777E">
            <w:pPr>
              <w:ind w:firstLineChars="50" w:firstLine="100"/>
              <w:jc w:val="right"/>
              <w:rPr>
                <w:rFonts w:ascii="Century" w:eastAsia="ＭＳ Ｐゴシック" w:hAnsi="Century" w:cs="Arial"/>
                <w:szCs w:val="21"/>
              </w:rPr>
            </w:pPr>
            <w:r w:rsidRPr="00DE63B3">
              <w:rPr>
                <w:rFonts w:ascii="Century" w:hAnsi="Century" w:cs="Arial"/>
                <w:sz w:val="20"/>
              </w:rPr>
              <w:t>Department of the Host Faculty Member</w:t>
            </w:r>
            <w:r w:rsidR="004C777E" w:rsidRPr="00DE63B3">
              <w:rPr>
                <w:rFonts w:ascii="Century" w:eastAsia="ＭＳ Ｐゴシック" w:hAnsi="Century" w:cs="Arial"/>
                <w:szCs w:val="21"/>
              </w:rPr>
              <w:t xml:space="preserve"> </w:t>
            </w:r>
          </w:p>
        </w:tc>
        <w:tc>
          <w:tcPr>
            <w:tcW w:w="27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A2C063" w14:textId="2BA4380B" w:rsidR="00F4578F" w:rsidRPr="00DE63B3" w:rsidRDefault="00F4578F" w:rsidP="00BE5DC3">
            <w:pPr>
              <w:jc w:val="left"/>
              <w:rPr>
                <w:rFonts w:ascii="Century" w:eastAsia="ＭＳ Ｐゴシック" w:hAnsi="Century" w:cs="Arial"/>
                <w:szCs w:val="21"/>
              </w:rPr>
            </w:pPr>
          </w:p>
        </w:tc>
      </w:tr>
      <w:tr w:rsidR="00F4578F" w:rsidRPr="00DE63B3" w14:paraId="165CEF79" w14:textId="77777777" w:rsidTr="00D47BA8">
        <w:trPr>
          <w:trHeight w:val="479"/>
        </w:trPr>
        <w:tc>
          <w:tcPr>
            <w:tcW w:w="4219" w:type="dxa"/>
            <w:vAlign w:val="bottom"/>
          </w:tcPr>
          <w:p w14:paraId="4A02FAAE" w14:textId="3917E349" w:rsidR="00F4578F" w:rsidRPr="00DE63B3" w:rsidRDefault="00642E89" w:rsidP="002D7DE1">
            <w:pPr>
              <w:ind w:firstLineChars="50" w:firstLine="100"/>
              <w:jc w:val="right"/>
              <w:rPr>
                <w:rFonts w:ascii="Century" w:eastAsia="ＭＳ Ｐゴシック" w:hAnsi="Century" w:cs="Arial"/>
                <w:szCs w:val="21"/>
              </w:rPr>
            </w:pPr>
            <w:r w:rsidRPr="00DE63B3">
              <w:rPr>
                <w:rFonts w:ascii="Century" w:hAnsi="Century" w:cs="Arial"/>
                <w:sz w:val="20"/>
              </w:rPr>
              <w:t>Position and Name</w:t>
            </w:r>
          </w:p>
        </w:tc>
        <w:tc>
          <w:tcPr>
            <w:tcW w:w="27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57CCE9" w14:textId="7ABDAC6E" w:rsidR="00F4578F" w:rsidRPr="00DE63B3" w:rsidRDefault="00F4578F" w:rsidP="008811B4">
            <w:pPr>
              <w:jc w:val="left"/>
              <w:rPr>
                <w:rFonts w:ascii="Century" w:eastAsia="ＭＳ Ｐゴシック" w:hAnsi="Century" w:cs="Arial"/>
                <w:szCs w:val="21"/>
              </w:rPr>
            </w:pPr>
          </w:p>
        </w:tc>
      </w:tr>
    </w:tbl>
    <w:bookmarkEnd w:id="0"/>
    <w:p w14:paraId="5D416ADF" w14:textId="12D110F5" w:rsidR="001B5AFC" w:rsidRPr="00DE63B3" w:rsidRDefault="00642E89" w:rsidP="001B5AFC">
      <w:pPr>
        <w:jc w:val="right"/>
        <w:rPr>
          <w:rFonts w:ascii="ＭＳ Ｐゴシック" w:eastAsia="ＭＳ Ｐゴシック" w:hAnsi="ＭＳ Ｐゴシック"/>
          <w:sz w:val="20"/>
          <w:szCs w:val="20"/>
        </w:rPr>
      </w:pPr>
      <w:r w:rsidRPr="00DE63B3">
        <w:rPr>
          <w:rFonts w:ascii="Century" w:hAnsi="Century" w:cs="Arial"/>
          <w:kern w:val="0"/>
          <w:sz w:val="18"/>
        </w:rPr>
        <w:t>(Seal or Signature</w:t>
      </w:r>
      <w:r w:rsidRPr="00DE63B3">
        <w:rPr>
          <w:rFonts w:ascii="Century" w:eastAsia="ＭＳ Ｐゴシック" w:hAnsi="Century" w:cs="Arial"/>
          <w:sz w:val="16"/>
          <w:szCs w:val="16"/>
        </w:rPr>
        <w:t>）</w:t>
      </w:r>
    </w:p>
    <w:p w14:paraId="32F2638A" w14:textId="6AE395D7" w:rsidR="00D7328B" w:rsidRPr="00DE63B3" w:rsidRDefault="00D7328B" w:rsidP="00BE5DC3">
      <w:pPr>
        <w:jc w:val="left"/>
        <w:rPr>
          <w:rFonts w:ascii="Century" w:eastAsia="ＭＳ Ｐゴシック" w:hAnsi="Century" w:cs="Arial"/>
          <w:szCs w:val="21"/>
        </w:rPr>
      </w:pPr>
    </w:p>
    <w:p w14:paraId="37F84E72" w14:textId="77777777" w:rsidR="00B95B91" w:rsidRPr="00DE63B3" w:rsidRDefault="00B95B91" w:rsidP="00BE5DC3">
      <w:pPr>
        <w:jc w:val="left"/>
        <w:rPr>
          <w:rFonts w:ascii="Century" w:eastAsia="ＭＳ Ｐゴシック" w:hAnsi="Century" w:cs="Arial"/>
          <w:szCs w:val="21"/>
        </w:rPr>
      </w:pPr>
    </w:p>
    <w:p w14:paraId="3D0B1395" w14:textId="25DEDC78" w:rsidR="00D7328B" w:rsidRPr="00DE63B3" w:rsidRDefault="00642E89" w:rsidP="00360818">
      <w:pPr>
        <w:ind w:firstLineChars="100" w:firstLine="200"/>
        <w:jc w:val="left"/>
        <w:rPr>
          <w:rFonts w:ascii="Century" w:eastAsia="ＭＳ Ｐゴシック" w:hAnsi="Century" w:cs="Arial"/>
          <w:szCs w:val="21"/>
        </w:rPr>
      </w:pPr>
      <w:r w:rsidRPr="00DE63B3">
        <w:rPr>
          <w:rFonts w:ascii="Century" w:eastAsia="ＭＳ Ｐゴシック" w:hAnsi="Century" w:cs="Arial"/>
          <w:sz w:val="20"/>
          <w:szCs w:val="20"/>
        </w:rPr>
        <w:t xml:space="preserve">I hereby accept the </w:t>
      </w:r>
      <w:r w:rsidRPr="00DE63B3">
        <w:rPr>
          <w:rFonts w:ascii="Century" w:eastAsia="ＭＳ Ｐゴシック" w:hAnsi="Century" w:cs="Arial" w:hint="eastAsia"/>
          <w:sz w:val="20"/>
          <w:szCs w:val="20"/>
        </w:rPr>
        <w:t>f</w:t>
      </w:r>
      <w:r w:rsidRPr="00DE63B3">
        <w:rPr>
          <w:rFonts w:ascii="Century" w:eastAsia="ＭＳ Ｐゴシック" w:hAnsi="Century" w:cs="Arial"/>
          <w:sz w:val="20"/>
          <w:szCs w:val="20"/>
        </w:rPr>
        <w:t>ollowing individual as the applicant for the Program.</w:t>
      </w:r>
    </w:p>
    <w:p w14:paraId="28C308E8" w14:textId="423D1886" w:rsidR="00360818" w:rsidRPr="00DE63B3" w:rsidRDefault="00360818" w:rsidP="00360818">
      <w:pPr>
        <w:rPr>
          <w:rFonts w:ascii="Century" w:eastAsia="ＭＳ Ｐゴシック" w:hAnsi="Century" w:cs="Arial"/>
        </w:rPr>
      </w:pPr>
    </w:p>
    <w:p w14:paraId="3CE2A518" w14:textId="77777777" w:rsidR="00B95B91" w:rsidRPr="00DE63B3" w:rsidRDefault="00B95B91" w:rsidP="00360818">
      <w:pPr>
        <w:rPr>
          <w:rFonts w:ascii="Century" w:eastAsia="ＭＳ Ｐゴシック" w:hAnsi="Century" w:cs="Arial"/>
        </w:rPr>
      </w:pPr>
    </w:p>
    <w:p w14:paraId="1AC467D6" w14:textId="12FD543E" w:rsidR="00360818" w:rsidRPr="00DE63B3" w:rsidRDefault="00360818" w:rsidP="00ED0813">
      <w:pPr>
        <w:pStyle w:val="a4"/>
        <w:jc w:val="left"/>
        <w:rPr>
          <w:rFonts w:ascii="Century" w:hAnsi="Century" w:cs="Arial"/>
        </w:rPr>
      </w:pPr>
    </w:p>
    <w:p w14:paraId="7FC1C8A0" w14:textId="6AEF153A" w:rsidR="00360818" w:rsidRPr="00DE63B3" w:rsidRDefault="00360818" w:rsidP="00BE5DC3">
      <w:pPr>
        <w:jc w:val="left"/>
        <w:rPr>
          <w:rFonts w:ascii="Century" w:eastAsia="ＭＳ Ｐゴシック" w:hAnsi="Century" w:cs="Arial"/>
          <w:szCs w:val="21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3543"/>
        <w:gridCol w:w="284"/>
        <w:gridCol w:w="2835"/>
        <w:gridCol w:w="565"/>
      </w:tblGrid>
      <w:tr w:rsidR="001B5AFC" w:rsidRPr="00DE63B3" w14:paraId="4BC5D468" w14:textId="77777777" w:rsidTr="00ED0813">
        <w:trPr>
          <w:trHeight w:val="163"/>
        </w:trPr>
        <w:tc>
          <w:tcPr>
            <w:tcW w:w="2127" w:type="dxa"/>
            <w:vAlign w:val="center"/>
          </w:tcPr>
          <w:p w14:paraId="5DC17025" w14:textId="0C47B2BF" w:rsidR="001B5AFC" w:rsidRPr="00DE63B3" w:rsidRDefault="001B5AFC" w:rsidP="00A441C5">
            <w:pPr>
              <w:ind w:rightChars="-48" w:right="-101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DE63B3">
              <w:rPr>
                <w:rFonts w:ascii="Century" w:hAnsi="Century" w:cs="Arial"/>
                <w:kern w:val="0"/>
                <w:sz w:val="22"/>
              </w:rPr>
              <w:t>Applicant’s Name</w:t>
            </w:r>
          </w:p>
        </w:tc>
        <w:tc>
          <w:tcPr>
            <w:tcW w:w="3543" w:type="dxa"/>
            <w:tcBorders>
              <w:bottom w:val="single" w:sz="4" w:space="0" w:color="auto"/>
            </w:tcBorders>
            <w:vAlign w:val="center"/>
          </w:tcPr>
          <w:p w14:paraId="60F82B62" w14:textId="77777777" w:rsidR="001B5AFC" w:rsidRPr="00DE63B3" w:rsidRDefault="001B5AFC" w:rsidP="001B5AFC">
            <w:pPr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2BA536AE" w14:textId="77777777" w:rsidR="001B5AFC" w:rsidRPr="00DE63B3" w:rsidDel="00A8086D" w:rsidRDefault="001B5AFC" w:rsidP="001B5AFC">
            <w:pPr>
              <w:ind w:rightChars="-51" w:right="-107"/>
              <w:jc w:val="left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C2F7026" w14:textId="2336F411" w:rsidR="001B5AFC" w:rsidRPr="00DE63B3" w:rsidRDefault="00642E89" w:rsidP="001B5AFC">
            <w:pPr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DE63B3">
              <w:rPr>
                <w:rFonts w:ascii="Century" w:eastAsia="ＭＳ Ｐゴシック" w:hAnsi="Century"/>
                <w:sz w:val="20"/>
                <w:szCs w:val="20"/>
              </w:rPr>
              <w:t>Recommendation ranking:</w:t>
            </w:r>
          </w:p>
        </w:tc>
        <w:tc>
          <w:tcPr>
            <w:tcW w:w="565" w:type="dxa"/>
            <w:tcBorders>
              <w:bottom w:val="single" w:sz="4" w:space="0" w:color="auto"/>
            </w:tcBorders>
          </w:tcPr>
          <w:p w14:paraId="42EE51D3" w14:textId="0BB6290A" w:rsidR="001B5AFC" w:rsidRPr="00DE63B3" w:rsidRDefault="001B5AFC" w:rsidP="001B5AFC">
            <w:pPr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</w:tr>
      <w:tr w:rsidR="003A7721" w:rsidRPr="00DE63B3" w14:paraId="1116E700" w14:textId="77777777" w:rsidTr="00ED0813">
        <w:trPr>
          <w:trHeight w:val="223"/>
        </w:trPr>
        <w:tc>
          <w:tcPr>
            <w:tcW w:w="5670" w:type="dxa"/>
            <w:gridSpan w:val="2"/>
            <w:tcBorders>
              <w:bottom w:val="nil"/>
            </w:tcBorders>
            <w:vAlign w:val="center"/>
          </w:tcPr>
          <w:p w14:paraId="15FEFA77" w14:textId="77777777" w:rsidR="003A7721" w:rsidRPr="00DE63B3" w:rsidRDefault="003A7721" w:rsidP="001B5AFC">
            <w:pPr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71DB5FE0" w14:textId="77777777" w:rsidR="003A7721" w:rsidRPr="00DE63B3" w:rsidDel="00A8086D" w:rsidRDefault="003A7721" w:rsidP="001B5AFC">
            <w:pPr>
              <w:ind w:rightChars="-51" w:right="-107"/>
              <w:jc w:val="left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  <w:tc>
          <w:tcPr>
            <w:tcW w:w="3400" w:type="dxa"/>
            <w:gridSpan w:val="2"/>
            <w:tcBorders>
              <w:top w:val="single" w:sz="4" w:space="0" w:color="auto"/>
              <w:bottom w:val="nil"/>
            </w:tcBorders>
          </w:tcPr>
          <w:p w14:paraId="1C0BF085" w14:textId="7FA65C65" w:rsidR="003A7721" w:rsidRPr="00ED0813" w:rsidRDefault="003A7721" w:rsidP="003A7721">
            <w:pPr>
              <w:snapToGrid w:val="0"/>
              <w:spacing w:line="200" w:lineRule="exact"/>
              <w:jc w:val="left"/>
              <w:rPr>
                <w:rFonts w:ascii="Century" w:eastAsia="ＭＳ Ｐゴシック" w:hAnsi="Century"/>
                <w:sz w:val="14"/>
                <w:szCs w:val="14"/>
              </w:rPr>
            </w:pPr>
            <w:r w:rsidRPr="00DE63B3">
              <w:rPr>
                <w:rFonts w:ascii="Century" w:eastAsia="ＭＳ Ｐゴシック" w:hAnsi="Century" w:hint="eastAsia"/>
                <w:sz w:val="14"/>
                <w:szCs w:val="14"/>
              </w:rPr>
              <w:t>(</w:t>
            </w:r>
            <w:r w:rsidRPr="00DE63B3">
              <w:rPr>
                <w:rFonts w:ascii="Century" w:eastAsia="ＭＳ Ｐゴシック" w:hAnsi="Century"/>
                <w:sz w:val="14"/>
                <w:szCs w:val="14"/>
              </w:rPr>
              <w:t>Only to be completed if the host faculty member intends to accept multiple applicants.</w:t>
            </w:r>
            <w:r w:rsidRPr="00DE63B3">
              <w:rPr>
                <w:rFonts w:ascii="Century" w:eastAsia="ＭＳ Ｐゴシック" w:hAnsi="Century" w:hint="eastAsia"/>
                <w:sz w:val="14"/>
                <w:szCs w:val="14"/>
              </w:rPr>
              <w:t>)</w:t>
            </w:r>
          </w:p>
        </w:tc>
      </w:tr>
    </w:tbl>
    <w:p w14:paraId="63706CD0" w14:textId="77777777" w:rsidR="001B5AFC" w:rsidRPr="00DE63B3" w:rsidRDefault="001B5AFC" w:rsidP="00015102">
      <w:pPr>
        <w:jc w:val="left"/>
        <w:rPr>
          <w:rFonts w:ascii="Century" w:eastAsia="ＭＳ Ｐゴシック" w:hAnsi="Century" w:cs="Arial"/>
          <w:color w:val="C00000"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4"/>
      </w:tblGrid>
      <w:tr w:rsidR="00F03487" w:rsidRPr="00DE63B3" w14:paraId="79933B1F" w14:textId="77777777" w:rsidTr="003B3FFB">
        <w:tc>
          <w:tcPr>
            <w:tcW w:w="9344" w:type="dxa"/>
          </w:tcPr>
          <w:p w14:paraId="3A7FBA4A" w14:textId="46B565F6" w:rsidR="006D6125" w:rsidRPr="00E54F1D" w:rsidRDefault="00642E89" w:rsidP="002D7DE1">
            <w:pPr>
              <w:jc w:val="left"/>
              <w:rPr>
                <w:rFonts w:ascii="Century" w:hAnsi="Century" w:cs="Arial"/>
                <w:kern w:val="0"/>
                <w:sz w:val="14"/>
                <w:szCs w:val="14"/>
              </w:rPr>
            </w:pPr>
            <w:r w:rsidRPr="00DE63B3">
              <w:rPr>
                <w:rFonts w:ascii="Century" w:hAnsi="Century" w:cs="Arial" w:hint="eastAsia"/>
                <w:b/>
                <w:bCs/>
                <w:kern w:val="0"/>
              </w:rPr>
              <w:t>R</w:t>
            </w:r>
            <w:r w:rsidRPr="00DE63B3">
              <w:rPr>
                <w:rFonts w:ascii="Century" w:hAnsi="Century" w:cs="Arial"/>
                <w:b/>
                <w:bCs/>
                <w:kern w:val="0"/>
              </w:rPr>
              <w:t>eason for acceptance</w:t>
            </w:r>
            <w:r w:rsidRPr="00DE63B3">
              <w:rPr>
                <w:rFonts w:ascii="Century" w:hAnsi="Century" w:cs="Arial"/>
                <w:kern w:val="0"/>
              </w:rPr>
              <w:t xml:space="preserve"> </w:t>
            </w:r>
            <w:r w:rsidRPr="00E54F1D">
              <w:rPr>
                <w:rFonts w:ascii="Century" w:hAnsi="Century" w:cs="Arial"/>
                <w:kern w:val="0"/>
                <w:sz w:val="14"/>
                <w:szCs w:val="14"/>
              </w:rPr>
              <w:t>(</w:t>
            </w:r>
            <w:bookmarkStart w:id="1" w:name="_Hlk127019530"/>
            <w:r w:rsidRPr="00E54F1D">
              <w:rPr>
                <w:rFonts w:ascii="Century" w:hAnsi="Century" w:cs="Arial"/>
                <w:kern w:val="0"/>
                <w:sz w:val="14"/>
                <w:szCs w:val="14"/>
              </w:rPr>
              <w:t>please provide in no more than 2 pages, including this page, with a font size of 10 points or larger</w:t>
            </w:r>
            <w:bookmarkEnd w:id="1"/>
            <w:r w:rsidRPr="00E54F1D">
              <w:rPr>
                <w:rFonts w:ascii="Century" w:hAnsi="Century" w:cs="Arial"/>
                <w:kern w:val="0"/>
                <w:sz w:val="14"/>
                <w:szCs w:val="14"/>
              </w:rPr>
              <w:t>)</w:t>
            </w:r>
            <w:r w:rsidR="00F4578F" w:rsidRPr="00E54F1D">
              <w:rPr>
                <w:rFonts w:ascii="Century" w:hAnsi="Century" w:cs="Arial"/>
                <w:kern w:val="0"/>
                <w:sz w:val="14"/>
                <w:szCs w:val="14"/>
              </w:rPr>
              <w:t xml:space="preserve"> </w:t>
            </w:r>
          </w:p>
          <w:p w14:paraId="21DB6A8C" w14:textId="3126D9D6" w:rsidR="00F03487" w:rsidRPr="00DE63B3" w:rsidRDefault="00B945DA" w:rsidP="006D6125">
            <w:pPr>
              <w:ind w:firstLineChars="2500" w:firstLine="3500"/>
              <w:jc w:val="left"/>
              <w:rPr>
                <w:rFonts w:ascii="Century" w:eastAsia="ＭＳ Ｐゴシック" w:hAnsi="Century" w:cs="Arial"/>
                <w:sz w:val="16"/>
                <w:szCs w:val="16"/>
              </w:rPr>
            </w:pPr>
            <w:r w:rsidRPr="00DE63B3">
              <w:rPr>
                <w:rFonts w:ascii="Century" w:hAnsi="Century" w:cs="Arial"/>
                <w:kern w:val="0"/>
                <w:sz w:val="14"/>
                <w:szCs w:val="14"/>
              </w:rPr>
              <w:t>*</w:t>
            </w:r>
            <w:r w:rsidRPr="00DE63B3">
              <w:rPr>
                <w:rFonts w:ascii="Century" w:hAnsi="Century" w:cs="Arial"/>
                <w:kern w:val="0"/>
                <w:sz w:val="14"/>
                <w:szCs w:val="14"/>
                <w:u w:val="single"/>
              </w:rPr>
              <w:t>Please write in Japanese if your (host faculty member) native language is Japanese.</w:t>
            </w:r>
          </w:p>
        </w:tc>
      </w:tr>
      <w:tr w:rsidR="00B95B91" w:rsidRPr="00DE63B3" w14:paraId="4CCD30A0" w14:textId="77777777" w:rsidTr="00E53894">
        <w:tc>
          <w:tcPr>
            <w:tcW w:w="9344" w:type="dxa"/>
          </w:tcPr>
          <w:p w14:paraId="340C094A" w14:textId="7E61040B" w:rsidR="00B95B91" w:rsidRPr="00DE63B3" w:rsidRDefault="00F4578F" w:rsidP="006D6125">
            <w:pPr>
              <w:rPr>
                <w:rFonts w:ascii="Century" w:hAnsi="Century" w:cs="Arial"/>
                <w:sz w:val="18"/>
                <w:szCs w:val="18"/>
              </w:rPr>
            </w:pPr>
            <w:r w:rsidRPr="00DE63B3">
              <w:rPr>
                <w:rFonts w:ascii="Century" w:hAnsi="Century" w:cs="Arial"/>
                <w:sz w:val="18"/>
                <w:szCs w:val="18"/>
              </w:rPr>
              <w:t xml:space="preserve">Please provide the following in detail: </w:t>
            </w:r>
            <w:bookmarkStart w:id="2" w:name="_Hlk127021076"/>
            <w:bookmarkStart w:id="3" w:name="_Hlk127021072"/>
            <w:r w:rsidRPr="00DE63B3">
              <w:rPr>
                <w:rFonts w:ascii="Century" w:hAnsi="Century" w:cs="Arial"/>
                <w:sz w:val="18"/>
                <w:szCs w:val="18"/>
              </w:rPr>
              <w:t xml:space="preserve">(1) </w:t>
            </w:r>
            <w:bookmarkStart w:id="4" w:name="_Hlk127020441"/>
            <w:r w:rsidR="007C6F32" w:rsidRPr="00DE63B3">
              <w:rPr>
                <w:rFonts w:ascii="Century" w:hAnsi="Century" w:cs="Arial"/>
                <w:sz w:val="18"/>
                <w:szCs w:val="18"/>
              </w:rPr>
              <w:t>the significance of the applicant’s previous research and future research,</w:t>
            </w:r>
            <w:bookmarkEnd w:id="4"/>
            <w:r w:rsidRPr="00DE63B3">
              <w:rPr>
                <w:rFonts w:ascii="Century" w:hAnsi="Century" w:cs="Arial"/>
                <w:sz w:val="18"/>
                <w:szCs w:val="18"/>
              </w:rPr>
              <w:t xml:space="preserve"> their position in</w:t>
            </w:r>
            <w:r w:rsidR="004271A3" w:rsidRPr="00DE63B3">
              <w:rPr>
                <w:rFonts w:ascii="Century" w:hAnsi="Century" w:cs="Arial"/>
                <w:sz w:val="18"/>
                <w:szCs w:val="18"/>
              </w:rPr>
              <w:t xml:space="preserve"> the</w:t>
            </w:r>
            <w:r w:rsidRPr="00DE63B3">
              <w:rPr>
                <w:rFonts w:ascii="Century" w:hAnsi="Century" w:cs="Arial"/>
                <w:sz w:val="18"/>
                <w:szCs w:val="18"/>
              </w:rPr>
              <w:t xml:space="preserve"> corresponding research field, and the expected impact of the research; and (2) the applicant's abilities and potential as a researcher, and their potential of becoming an independent researcher after completing the Program</w:t>
            </w:r>
            <w:bookmarkEnd w:id="2"/>
            <w:r w:rsidRPr="00DE63B3">
              <w:rPr>
                <w:rFonts w:ascii="Century" w:hAnsi="Century" w:cs="Arial"/>
                <w:sz w:val="18"/>
                <w:szCs w:val="18"/>
              </w:rPr>
              <w:t>.</w:t>
            </w:r>
            <w:bookmarkEnd w:id="3"/>
          </w:p>
        </w:tc>
      </w:tr>
    </w:tbl>
    <w:p w14:paraId="479C0494" w14:textId="28B8541B" w:rsidR="00E53894" w:rsidRPr="00DE63B3" w:rsidRDefault="00E53894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427F4861" w14:textId="77777777" w:rsidR="00F65A5A" w:rsidRPr="00DE63B3" w:rsidRDefault="00F65A5A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113C42E0" w14:textId="4FDE3EC6" w:rsidR="0044414E" w:rsidRPr="00DE63B3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1C1B2300" w14:textId="581A6E25" w:rsidR="0044414E" w:rsidRPr="00DE63B3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090075A9" w14:textId="71AE7D4D" w:rsidR="0044414E" w:rsidRPr="00DE63B3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4A329610" w14:textId="11B3C333" w:rsidR="0044414E" w:rsidRPr="00DE63B3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385437C5" w14:textId="11EC5BE8" w:rsidR="0044414E" w:rsidRPr="00DE63B3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338E96DE" w14:textId="003E9659" w:rsidR="0044414E" w:rsidRPr="00DE63B3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0A3D4FE1" w14:textId="6AE5157A" w:rsidR="0044414E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4C3D461C" w14:textId="77777777" w:rsidR="00A12EF7" w:rsidRDefault="00A12EF7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7990AF30" w14:textId="77777777" w:rsidR="00A12EF7" w:rsidRPr="00A12EF7" w:rsidRDefault="00A12EF7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1562B9C5" w14:textId="077D80DA" w:rsidR="006D6125" w:rsidRPr="00DE63B3" w:rsidRDefault="006D6125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1F32C71A" w14:textId="5A914D00" w:rsidR="0044414E" w:rsidRPr="00DE63B3" w:rsidRDefault="00F4578F" w:rsidP="0044414E">
      <w:pPr>
        <w:ind w:firstLineChars="100" w:firstLine="200"/>
        <w:jc w:val="left"/>
        <w:rPr>
          <w:rFonts w:ascii="Century" w:eastAsia="ＭＳ Ｐゴシック" w:hAnsi="Century" w:cs="Arial"/>
          <w:sz w:val="20"/>
          <w:szCs w:val="20"/>
        </w:rPr>
      </w:pPr>
      <w:r w:rsidRPr="00DE63B3">
        <w:rPr>
          <w:rFonts w:ascii="Century" w:eastAsia="ＭＳ Ｐゴシック" w:hAnsi="Century" w:cs="Arial"/>
          <w:sz w:val="20"/>
          <w:szCs w:val="20"/>
        </w:rPr>
        <w:t>I hereby authoriz</w:t>
      </w:r>
      <w:r w:rsidR="006C277D" w:rsidRPr="00DE63B3">
        <w:rPr>
          <w:rFonts w:ascii="Century" w:eastAsia="ＭＳ Ｐゴシック" w:hAnsi="Century" w:cs="Arial"/>
          <w:sz w:val="20"/>
          <w:szCs w:val="20"/>
        </w:rPr>
        <w:t>e</w:t>
      </w:r>
      <w:r w:rsidRPr="00DE63B3">
        <w:rPr>
          <w:rFonts w:ascii="Century" w:eastAsia="ＭＳ Ｐゴシック" w:hAnsi="Century" w:cs="Arial"/>
          <w:sz w:val="20"/>
          <w:szCs w:val="20"/>
        </w:rPr>
        <w:t xml:space="preserve"> the person above to apply for </w:t>
      </w:r>
      <w:r w:rsidR="006C277D" w:rsidRPr="00DE63B3">
        <w:rPr>
          <w:rFonts w:ascii="Century" w:eastAsia="ＭＳ Ｐゴシック" w:hAnsi="Century" w:cs="Arial"/>
          <w:sz w:val="20"/>
          <w:szCs w:val="20"/>
        </w:rPr>
        <w:t>the Program</w:t>
      </w:r>
      <w:r w:rsidRPr="00DE63B3">
        <w:rPr>
          <w:rFonts w:ascii="Century" w:eastAsia="ＭＳ Ｐゴシック" w:hAnsi="Century" w:cs="Arial"/>
          <w:sz w:val="20"/>
          <w:szCs w:val="20"/>
        </w:rPr>
        <w:t>.</w:t>
      </w:r>
    </w:p>
    <w:tbl>
      <w:tblPr>
        <w:tblStyle w:val="a3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78"/>
        <w:gridCol w:w="3282"/>
      </w:tblGrid>
      <w:tr w:rsidR="00EF10F8" w:rsidRPr="00DE63B3" w14:paraId="0644EC1A" w14:textId="77777777" w:rsidTr="00C967BC">
        <w:trPr>
          <w:trHeight w:val="479"/>
        </w:trPr>
        <w:tc>
          <w:tcPr>
            <w:tcW w:w="5778" w:type="dxa"/>
            <w:vAlign w:val="bottom"/>
          </w:tcPr>
          <w:p w14:paraId="36E79809" w14:textId="650B0C14" w:rsidR="0044414E" w:rsidRPr="00DE63B3" w:rsidRDefault="00642E89" w:rsidP="00C967BC">
            <w:pPr>
              <w:tabs>
                <w:tab w:val="left" w:pos="236"/>
              </w:tabs>
              <w:jc w:val="left"/>
              <w:rPr>
                <w:rFonts w:ascii="Century" w:eastAsia="ＭＳ Ｐゴシック" w:hAnsi="Century" w:cs="Arial"/>
                <w:szCs w:val="21"/>
              </w:rPr>
            </w:pPr>
            <w:r w:rsidRPr="00DE63B3">
              <w:rPr>
                <w:rFonts w:ascii="Century" w:eastAsia="ＭＳ Ｐゴシック" w:hAnsi="Century" w:cs="Arial"/>
                <w:szCs w:val="21"/>
              </w:rPr>
              <w:t>Name of the head of the host department or equivalent.</w:t>
            </w:r>
          </w:p>
        </w:tc>
        <w:tc>
          <w:tcPr>
            <w:tcW w:w="3282" w:type="dxa"/>
            <w:tcBorders>
              <w:bottom w:val="single" w:sz="4" w:space="0" w:color="auto"/>
            </w:tcBorders>
            <w:vAlign w:val="bottom"/>
          </w:tcPr>
          <w:p w14:paraId="6DC05334" w14:textId="77777777" w:rsidR="0044414E" w:rsidRPr="00DE63B3" w:rsidRDefault="0044414E" w:rsidP="003B3FFB">
            <w:pPr>
              <w:jc w:val="left"/>
              <w:rPr>
                <w:rFonts w:ascii="Century" w:eastAsia="ＭＳ Ｐゴシック" w:hAnsi="Century" w:cs="Arial"/>
                <w:szCs w:val="21"/>
              </w:rPr>
            </w:pPr>
          </w:p>
        </w:tc>
      </w:tr>
    </w:tbl>
    <w:p w14:paraId="691D710D" w14:textId="20347D97" w:rsidR="0044414E" w:rsidRPr="00D82122" w:rsidRDefault="008A2B04" w:rsidP="008A2B04">
      <w:pPr>
        <w:jc w:val="right"/>
        <w:rPr>
          <w:rFonts w:ascii="Century" w:eastAsia="ＭＳ Ｐゴシック" w:hAnsi="Century" w:cs="Arial"/>
          <w:sz w:val="20"/>
          <w:szCs w:val="20"/>
        </w:rPr>
      </w:pPr>
      <w:r w:rsidRPr="00DE63B3">
        <w:rPr>
          <w:rFonts w:ascii="Century" w:hAnsi="Century" w:cs="Arial"/>
          <w:kern w:val="0"/>
          <w:sz w:val="18"/>
        </w:rPr>
        <w:t>(Seal or</w:t>
      </w:r>
      <w:r w:rsidRPr="00D82122">
        <w:rPr>
          <w:rFonts w:ascii="Century" w:hAnsi="Century" w:cs="Arial"/>
          <w:kern w:val="0"/>
          <w:sz w:val="18"/>
        </w:rPr>
        <w:t xml:space="preserve"> Signature</w:t>
      </w:r>
      <w:r w:rsidRPr="00D82122">
        <w:rPr>
          <w:rFonts w:ascii="Century" w:eastAsia="ＭＳ Ｐゴシック" w:hAnsi="Century" w:cs="Arial"/>
          <w:sz w:val="16"/>
          <w:szCs w:val="16"/>
        </w:rPr>
        <w:t>）</w:t>
      </w:r>
    </w:p>
    <w:sectPr w:rsidR="0044414E" w:rsidRPr="00D82122" w:rsidSect="00ED3E1E">
      <w:pgSz w:w="11906" w:h="16838" w:code="9"/>
      <w:pgMar w:top="1418" w:right="1134" w:bottom="1134" w:left="1418" w:header="851" w:footer="992" w:gutter="0"/>
      <w:cols w:space="425"/>
      <w:docGrid w:type="lines" w:linePitch="31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189FA8" w14:textId="77777777" w:rsidR="00E918BC" w:rsidRDefault="00E918BC" w:rsidP="00D800EC">
      <w:r>
        <w:separator/>
      </w:r>
    </w:p>
  </w:endnote>
  <w:endnote w:type="continuationSeparator" w:id="0">
    <w:p w14:paraId="091C1E66" w14:textId="77777777" w:rsidR="00E918BC" w:rsidRDefault="00E918BC" w:rsidP="00D80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 (Body CS)">
    <w:altName w:val="Cordia New"/>
    <w:charset w:val="00"/>
    <w:family w:val="roman"/>
    <w:pitch w:val="default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19B911" w14:textId="77777777" w:rsidR="00E918BC" w:rsidRDefault="00E918BC" w:rsidP="00D800EC">
      <w:r>
        <w:separator/>
      </w:r>
    </w:p>
  </w:footnote>
  <w:footnote w:type="continuationSeparator" w:id="0">
    <w:p w14:paraId="36BF3A96" w14:textId="77777777" w:rsidR="00E918BC" w:rsidRDefault="00E918BC" w:rsidP="00D800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40"/>
  <w:drawingGridHorizontalSpacing w:val="105"/>
  <w:drawingGridVerticalSpacing w:val="31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MzE2NTYyM7AwNzJU0lEKTi0uzszPAykwqQUAlZexuSwAAAA="/>
  </w:docVars>
  <w:rsids>
    <w:rsidRoot w:val="00BE5DC3"/>
    <w:rsid w:val="00007217"/>
    <w:rsid w:val="00015102"/>
    <w:rsid w:val="00040165"/>
    <w:rsid w:val="000726B6"/>
    <w:rsid w:val="000A1F0A"/>
    <w:rsid w:val="000B3555"/>
    <w:rsid w:val="000D0DE1"/>
    <w:rsid w:val="001025F7"/>
    <w:rsid w:val="00105E6D"/>
    <w:rsid w:val="001121FF"/>
    <w:rsid w:val="0015626B"/>
    <w:rsid w:val="00160B62"/>
    <w:rsid w:val="00161A47"/>
    <w:rsid w:val="00175046"/>
    <w:rsid w:val="00197577"/>
    <w:rsid w:val="001A226A"/>
    <w:rsid w:val="001B5AFC"/>
    <w:rsid w:val="00206FEE"/>
    <w:rsid w:val="0021420C"/>
    <w:rsid w:val="002538B7"/>
    <w:rsid w:val="002545CE"/>
    <w:rsid w:val="0026262D"/>
    <w:rsid w:val="002669B0"/>
    <w:rsid w:val="002A5EA5"/>
    <w:rsid w:val="002C1A3F"/>
    <w:rsid w:val="002D7DE1"/>
    <w:rsid w:val="002E7BCB"/>
    <w:rsid w:val="002F1325"/>
    <w:rsid w:val="0030142C"/>
    <w:rsid w:val="00310D29"/>
    <w:rsid w:val="003150D8"/>
    <w:rsid w:val="00315C29"/>
    <w:rsid w:val="00334F13"/>
    <w:rsid w:val="00357A28"/>
    <w:rsid w:val="00360818"/>
    <w:rsid w:val="00385D0C"/>
    <w:rsid w:val="003A7721"/>
    <w:rsid w:val="003B3FFB"/>
    <w:rsid w:val="003E1E26"/>
    <w:rsid w:val="00401CAA"/>
    <w:rsid w:val="004271A3"/>
    <w:rsid w:val="004346C2"/>
    <w:rsid w:val="004367F4"/>
    <w:rsid w:val="004415C0"/>
    <w:rsid w:val="0044414E"/>
    <w:rsid w:val="00461E40"/>
    <w:rsid w:val="004C777E"/>
    <w:rsid w:val="004D33DC"/>
    <w:rsid w:val="004E493C"/>
    <w:rsid w:val="004E6ED8"/>
    <w:rsid w:val="004F1146"/>
    <w:rsid w:val="004F2A50"/>
    <w:rsid w:val="005350DA"/>
    <w:rsid w:val="0056371B"/>
    <w:rsid w:val="00587ADD"/>
    <w:rsid w:val="005E35C4"/>
    <w:rsid w:val="005F4609"/>
    <w:rsid w:val="0060186E"/>
    <w:rsid w:val="00603214"/>
    <w:rsid w:val="00613BD6"/>
    <w:rsid w:val="00642E89"/>
    <w:rsid w:val="00667CA7"/>
    <w:rsid w:val="00696BF8"/>
    <w:rsid w:val="006A140E"/>
    <w:rsid w:val="006C277D"/>
    <w:rsid w:val="006D50A6"/>
    <w:rsid w:val="006D6125"/>
    <w:rsid w:val="006F5CD9"/>
    <w:rsid w:val="00747BC6"/>
    <w:rsid w:val="007740A2"/>
    <w:rsid w:val="00780668"/>
    <w:rsid w:val="007A37E9"/>
    <w:rsid w:val="007A5DAA"/>
    <w:rsid w:val="007A709F"/>
    <w:rsid w:val="007B1A81"/>
    <w:rsid w:val="007B629A"/>
    <w:rsid w:val="007C2134"/>
    <w:rsid w:val="007C3F24"/>
    <w:rsid w:val="007C6F32"/>
    <w:rsid w:val="007E4D37"/>
    <w:rsid w:val="007E5E7B"/>
    <w:rsid w:val="00810A94"/>
    <w:rsid w:val="00816867"/>
    <w:rsid w:val="00831672"/>
    <w:rsid w:val="00844EE7"/>
    <w:rsid w:val="008811B4"/>
    <w:rsid w:val="008A2B04"/>
    <w:rsid w:val="008D37D7"/>
    <w:rsid w:val="008E2B70"/>
    <w:rsid w:val="008F137D"/>
    <w:rsid w:val="00925A20"/>
    <w:rsid w:val="00947B4F"/>
    <w:rsid w:val="00953DC3"/>
    <w:rsid w:val="009639A5"/>
    <w:rsid w:val="00984905"/>
    <w:rsid w:val="009C6C2D"/>
    <w:rsid w:val="009D0451"/>
    <w:rsid w:val="009D53D1"/>
    <w:rsid w:val="009E7FA7"/>
    <w:rsid w:val="009F7C7D"/>
    <w:rsid w:val="00A10650"/>
    <w:rsid w:val="00A12EF7"/>
    <w:rsid w:val="00A32F6C"/>
    <w:rsid w:val="00A441C5"/>
    <w:rsid w:val="00A46199"/>
    <w:rsid w:val="00A60A84"/>
    <w:rsid w:val="00A823BE"/>
    <w:rsid w:val="00AA6B76"/>
    <w:rsid w:val="00B161FB"/>
    <w:rsid w:val="00B32C26"/>
    <w:rsid w:val="00B370EE"/>
    <w:rsid w:val="00B770C6"/>
    <w:rsid w:val="00B945DA"/>
    <w:rsid w:val="00B95B91"/>
    <w:rsid w:val="00B9689A"/>
    <w:rsid w:val="00BA79DE"/>
    <w:rsid w:val="00BD3F7B"/>
    <w:rsid w:val="00BD63B0"/>
    <w:rsid w:val="00BD7B4D"/>
    <w:rsid w:val="00BE5DC3"/>
    <w:rsid w:val="00C0542D"/>
    <w:rsid w:val="00C1055C"/>
    <w:rsid w:val="00C15EAF"/>
    <w:rsid w:val="00C56769"/>
    <w:rsid w:val="00C6795B"/>
    <w:rsid w:val="00C967BC"/>
    <w:rsid w:val="00CB40E8"/>
    <w:rsid w:val="00CD4482"/>
    <w:rsid w:val="00D26225"/>
    <w:rsid w:val="00D47BA8"/>
    <w:rsid w:val="00D5043A"/>
    <w:rsid w:val="00D50C7D"/>
    <w:rsid w:val="00D53A3A"/>
    <w:rsid w:val="00D56408"/>
    <w:rsid w:val="00D71173"/>
    <w:rsid w:val="00D718DC"/>
    <w:rsid w:val="00D72D20"/>
    <w:rsid w:val="00D7328B"/>
    <w:rsid w:val="00D800EC"/>
    <w:rsid w:val="00D81E3F"/>
    <w:rsid w:val="00D82122"/>
    <w:rsid w:val="00D923AE"/>
    <w:rsid w:val="00DA2FE2"/>
    <w:rsid w:val="00DB62E6"/>
    <w:rsid w:val="00DB6E6E"/>
    <w:rsid w:val="00DE63B3"/>
    <w:rsid w:val="00E31834"/>
    <w:rsid w:val="00E36B78"/>
    <w:rsid w:val="00E41376"/>
    <w:rsid w:val="00E5120C"/>
    <w:rsid w:val="00E53894"/>
    <w:rsid w:val="00E54F1D"/>
    <w:rsid w:val="00E5538F"/>
    <w:rsid w:val="00E8513B"/>
    <w:rsid w:val="00E918BC"/>
    <w:rsid w:val="00ED0813"/>
    <w:rsid w:val="00ED3E1E"/>
    <w:rsid w:val="00ED3E31"/>
    <w:rsid w:val="00EE2329"/>
    <w:rsid w:val="00EF10F8"/>
    <w:rsid w:val="00F03487"/>
    <w:rsid w:val="00F06A2D"/>
    <w:rsid w:val="00F27153"/>
    <w:rsid w:val="00F4578F"/>
    <w:rsid w:val="00F51A65"/>
    <w:rsid w:val="00F65A5A"/>
    <w:rsid w:val="00F83DE0"/>
    <w:rsid w:val="00FB4917"/>
    <w:rsid w:val="00FC46BC"/>
    <w:rsid w:val="00FE6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933A4D"/>
  <w15:docId w15:val="{E14DDA9B-9FBC-4CFF-84F0-503459DF9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ＭＳ 明朝" w:eastAsia="ＭＳ 明朝" w:hAnsi="ＭＳ 明朝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14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E5D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360818"/>
    <w:pPr>
      <w:jc w:val="center"/>
    </w:pPr>
    <w:rPr>
      <w:rFonts w:ascii="ＭＳ Ｐゴシック" w:eastAsia="ＭＳ Ｐゴシック" w:hAnsi="ＭＳ Ｐゴシック"/>
      <w:szCs w:val="21"/>
    </w:rPr>
  </w:style>
  <w:style w:type="character" w:customStyle="1" w:styleId="a5">
    <w:name w:val="記 (文字)"/>
    <w:basedOn w:val="a0"/>
    <w:link w:val="a4"/>
    <w:uiPriority w:val="99"/>
    <w:rsid w:val="00360818"/>
    <w:rPr>
      <w:rFonts w:ascii="ＭＳ Ｐゴシック" w:eastAsia="ＭＳ Ｐゴシック" w:hAnsi="ＭＳ Ｐゴシック"/>
      <w:szCs w:val="21"/>
    </w:rPr>
  </w:style>
  <w:style w:type="paragraph" w:styleId="a6">
    <w:name w:val="Closing"/>
    <w:basedOn w:val="a"/>
    <w:link w:val="a7"/>
    <w:uiPriority w:val="99"/>
    <w:unhideWhenUsed/>
    <w:rsid w:val="00360818"/>
    <w:pPr>
      <w:jc w:val="right"/>
    </w:pPr>
    <w:rPr>
      <w:rFonts w:ascii="ＭＳ Ｐゴシック" w:eastAsia="ＭＳ Ｐゴシック" w:hAnsi="ＭＳ Ｐゴシック"/>
      <w:szCs w:val="21"/>
    </w:rPr>
  </w:style>
  <w:style w:type="character" w:customStyle="1" w:styleId="a7">
    <w:name w:val="結語 (文字)"/>
    <w:basedOn w:val="a0"/>
    <w:link w:val="a6"/>
    <w:uiPriority w:val="99"/>
    <w:rsid w:val="00360818"/>
    <w:rPr>
      <w:rFonts w:ascii="ＭＳ Ｐゴシック" w:eastAsia="ＭＳ Ｐゴシック" w:hAnsi="ＭＳ Ｐゴシック"/>
      <w:szCs w:val="21"/>
    </w:rPr>
  </w:style>
  <w:style w:type="paragraph" w:styleId="a8">
    <w:name w:val="header"/>
    <w:basedOn w:val="a"/>
    <w:link w:val="a9"/>
    <w:uiPriority w:val="99"/>
    <w:unhideWhenUsed/>
    <w:rsid w:val="00D800EC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D800EC"/>
  </w:style>
  <w:style w:type="paragraph" w:styleId="aa">
    <w:name w:val="footer"/>
    <w:basedOn w:val="a"/>
    <w:link w:val="ab"/>
    <w:uiPriority w:val="99"/>
    <w:unhideWhenUsed/>
    <w:rsid w:val="00D800EC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D800EC"/>
  </w:style>
  <w:style w:type="paragraph" w:styleId="ac">
    <w:name w:val="Balloon Text"/>
    <w:basedOn w:val="a"/>
    <w:link w:val="ad"/>
    <w:uiPriority w:val="99"/>
    <w:semiHidden/>
    <w:unhideWhenUsed/>
    <w:rsid w:val="008811B4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8811B4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Revision"/>
    <w:hidden/>
    <w:uiPriority w:val="99"/>
    <w:semiHidden/>
    <w:rsid w:val="00401CAA"/>
  </w:style>
  <w:style w:type="character" w:styleId="af">
    <w:name w:val="annotation reference"/>
    <w:basedOn w:val="a0"/>
    <w:uiPriority w:val="99"/>
    <w:semiHidden/>
    <w:unhideWhenUsed/>
    <w:rsid w:val="00401CAA"/>
    <w:rPr>
      <w:sz w:val="16"/>
      <w:szCs w:val="16"/>
    </w:rPr>
  </w:style>
  <w:style w:type="paragraph" w:styleId="af0">
    <w:name w:val="annotation text"/>
    <w:basedOn w:val="a"/>
    <w:link w:val="af1"/>
    <w:uiPriority w:val="99"/>
    <w:unhideWhenUsed/>
    <w:rsid w:val="007A5DAA"/>
    <w:rPr>
      <w:rFonts w:ascii="Arial" w:hAnsi="Arial" w:cs="Cordia New (Body CS)"/>
      <w:sz w:val="20"/>
      <w:szCs w:val="20"/>
    </w:rPr>
  </w:style>
  <w:style w:type="character" w:customStyle="1" w:styleId="af1">
    <w:name w:val="コメント文字列 (文字)"/>
    <w:basedOn w:val="a0"/>
    <w:link w:val="af0"/>
    <w:uiPriority w:val="99"/>
    <w:rsid w:val="007A5DAA"/>
    <w:rPr>
      <w:rFonts w:ascii="Arial" w:hAnsi="Arial" w:cs="Cordia New (Body CS)"/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1CAA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401CAA"/>
    <w:rPr>
      <w:rFonts w:ascii="Arial" w:hAnsi="Arial" w:cs="Cordia New (Body CS)"/>
      <w:b/>
      <w:bCs/>
      <w:sz w:val="20"/>
      <w:szCs w:val="20"/>
    </w:rPr>
  </w:style>
  <w:style w:type="character" w:styleId="af4">
    <w:name w:val="Hyperlink"/>
    <w:basedOn w:val="a0"/>
    <w:uiPriority w:val="99"/>
    <w:unhideWhenUsed/>
    <w:rsid w:val="00D81E3F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D81E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75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7495F5-773B-4E43-88BB-A03CFE1B7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93</Words>
  <Characters>647</Characters>
  <Application>Microsoft Office Word</Application>
  <DocSecurity>0</DocSecurity>
  <Lines>92</Lines>
  <Paragraphs>6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研究組織支援課</dc:creator>
  <cp:keywords/>
  <dc:description/>
  <cp:lastModifiedBy>研究組織支援課</cp:lastModifiedBy>
  <cp:revision>11</cp:revision>
  <cp:lastPrinted>2024-02-20T05:36:00Z</cp:lastPrinted>
  <dcterms:created xsi:type="dcterms:W3CDTF">2024-02-13T07:23:00Z</dcterms:created>
  <dcterms:modified xsi:type="dcterms:W3CDTF">2026-03-04T06:44:00Z</dcterms:modified>
</cp:coreProperties>
</file>